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25AD2F" w14:textId="77777777" w:rsidR="00602982" w:rsidRDefault="005708A2" w:rsidP="00BC5293">
      <w:pPr>
        <w:jc w:val="center"/>
        <w:rPr>
          <w:b/>
          <w:sz w:val="28"/>
        </w:rPr>
      </w:pPr>
      <w:r>
        <w:rPr>
          <w:b/>
          <w:sz w:val="28"/>
        </w:rPr>
        <w:t xml:space="preserve">EK-1 </w:t>
      </w:r>
    </w:p>
    <w:p w14:paraId="0EDE133F" w14:textId="1F360DCB" w:rsidR="00697286" w:rsidRPr="00BC5293" w:rsidRDefault="009607BE" w:rsidP="00602AC3">
      <w:pPr>
        <w:jc w:val="center"/>
        <w:rPr>
          <w:b/>
          <w:sz w:val="28"/>
        </w:rPr>
      </w:pPr>
      <w:r>
        <w:rPr>
          <w:b/>
          <w:sz w:val="28"/>
        </w:rPr>
        <w:t>202</w:t>
      </w:r>
      <w:r w:rsidR="008124FA">
        <w:rPr>
          <w:b/>
          <w:sz w:val="28"/>
        </w:rPr>
        <w:t>5</w:t>
      </w:r>
      <w:r>
        <w:rPr>
          <w:b/>
          <w:sz w:val="28"/>
        </w:rPr>
        <w:t>-202</w:t>
      </w:r>
      <w:r w:rsidR="008124FA">
        <w:rPr>
          <w:b/>
          <w:sz w:val="28"/>
        </w:rPr>
        <w:t>6</w:t>
      </w:r>
      <w:r>
        <w:rPr>
          <w:b/>
          <w:sz w:val="28"/>
        </w:rPr>
        <w:t xml:space="preserve"> </w:t>
      </w:r>
      <w:r w:rsidR="008124FA">
        <w:rPr>
          <w:b/>
          <w:sz w:val="28"/>
        </w:rPr>
        <w:t>GÜZ</w:t>
      </w:r>
      <w:r>
        <w:rPr>
          <w:b/>
          <w:sz w:val="28"/>
        </w:rPr>
        <w:t xml:space="preserve"> DÖNEMİ </w:t>
      </w:r>
      <w:r w:rsidR="00BC5293" w:rsidRPr="00BC5293">
        <w:rPr>
          <w:b/>
          <w:sz w:val="28"/>
        </w:rPr>
        <w:t>ORTAK DERSLER</w:t>
      </w:r>
      <w:r w:rsidR="00697286">
        <w:rPr>
          <w:b/>
          <w:sz w:val="28"/>
        </w:rPr>
        <w:t xml:space="preserve"> </w:t>
      </w:r>
      <w:r w:rsidR="00B94443">
        <w:rPr>
          <w:b/>
          <w:sz w:val="28"/>
        </w:rPr>
        <w:t>BÜTÜNLEME</w:t>
      </w:r>
      <w:r w:rsidR="00697286">
        <w:rPr>
          <w:b/>
          <w:sz w:val="28"/>
        </w:rPr>
        <w:t xml:space="preserve"> SINAV </w:t>
      </w:r>
      <w:r w:rsidR="00BC5293" w:rsidRPr="00BC5293">
        <w:rPr>
          <w:b/>
          <w:sz w:val="28"/>
        </w:rPr>
        <w:t>PROGRAMI</w:t>
      </w:r>
    </w:p>
    <w:p w14:paraId="7FA4067F" w14:textId="408F0C6D" w:rsidR="00D16B61" w:rsidRDefault="00D16B61"/>
    <w:p w14:paraId="4ADC9613" w14:textId="0B764700" w:rsidR="008124FA" w:rsidRDefault="008124FA"/>
    <w:tbl>
      <w:tblPr>
        <w:tblW w:w="5000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15"/>
        <w:gridCol w:w="858"/>
        <w:gridCol w:w="1554"/>
        <w:gridCol w:w="2378"/>
        <w:gridCol w:w="1527"/>
        <w:gridCol w:w="1620"/>
      </w:tblGrid>
      <w:tr w:rsidR="008124FA" w:rsidRPr="00BC5293" w14:paraId="21A918CD" w14:textId="77777777" w:rsidTr="00AA05C9">
        <w:trPr>
          <w:trHeight w:val="1040"/>
          <w:jc w:val="center"/>
        </w:trPr>
        <w:tc>
          <w:tcPr>
            <w:tcW w:w="1115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B0FF195" w14:textId="77777777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Ders</w:t>
            </w:r>
          </w:p>
        </w:tc>
        <w:tc>
          <w:tcPr>
            <w:tcW w:w="85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4DB3AB88" w14:textId="77777777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Aynı Saatte</w:t>
            </w:r>
          </w:p>
          <w:p w14:paraId="00C86869" w14:textId="77777777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Açılacak Şube</w:t>
            </w:r>
          </w:p>
        </w:tc>
        <w:tc>
          <w:tcPr>
            <w:tcW w:w="15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5A3C1E" w14:textId="77777777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Öğretim Elemanı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C118AD" w14:textId="77777777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Bölüm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DC78A8" w14:textId="2B45C335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Sınıflar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160D920F" w14:textId="7FA53E2B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Sınav Günü ve Saati</w:t>
            </w:r>
          </w:p>
        </w:tc>
      </w:tr>
      <w:tr w:rsidR="008124FA" w:rsidRPr="00BC5293" w14:paraId="7F82FD2C" w14:textId="77777777" w:rsidTr="00AA05C9">
        <w:trPr>
          <w:trHeight w:val="300"/>
          <w:jc w:val="center"/>
        </w:trPr>
        <w:tc>
          <w:tcPr>
            <w:tcW w:w="1115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6F2931A8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Genel Kimya I (3+1) </w:t>
            </w: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A62FB49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5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24EDFBB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of. Dr. Atilla EVCİN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noWrap/>
            <w:vAlign w:val="center"/>
          </w:tcPr>
          <w:p w14:paraId="06E9FC54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 xml:space="preserve">Maden, </w:t>
            </w:r>
          </w:p>
          <w:p w14:paraId="5981CB80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Malzeme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right w:val="single" w:sz="8" w:space="0" w:color="auto"/>
            </w:tcBorders>
            <w:noWrap/>
            <w:vAlign w:val="center"/>
          </w:tcPr>
          <w:p w14:paraId="6368D50D" w14:textId="064B9BDF" w:rsidR="008124FA" w:rsidRPr="00B94443" w:rsidRDefault="00240368" w:rsidP="0024036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307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right w:val="single" w:sz="8" w:space="0" w:color="auto"/>
            </w:tcBorders>
            <w:vAlign w:val="center"/>
          </w:tcPr>
          <w:p w14:paraId="41779449" w14:textId="04AEC646" w:rsidR="008124FA" w:rsidRPr="00B94443" w:rsidRDefault="00B94443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29/01</w:t>
            </w:r>
            <w:r w:rsidR="008124FA" w:rsidRPr="00B94443">
              <w:rPr>
                <w:rFonts w:ascii="Calibri" w:eastAsia="Times New Roman" w:hAnsi="Calibri" w:cs="Calibri"/>
              </w:rPr>
              <w:t>1/202</w:t>
            </w:r>
            <w:r w:rsidRPr="00B94443">
              <w:rPr>
                <w:rFonts w:ascii="Calibri" w:eastAsia="Times New Roman" w:hAnsi="Calibri" w:cs="Calibri"/>
              </w:rPr>
              <w:t>6</w:t>
            </w:r>
            <w:r w:rsidR="008124FA" w:rsidRPr="00B94443">
              <w:rPr>
                <w:rFonts w:ascii="Calibri" w:eastAsia="Times New Roman" w:hAnsi="Calibri" w:cs="Calibri"/>
              </w:rPr>
              <w:t xml:space="preserve"> Perşembe</w:t>
            </w:r>
          </w:p>
          <w:p w14:paraId="47C22E9C" w14:textId="158235D2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11:00</w:t>
            </w:r>
          </w:p>
        </w:tc>
      </w:tr>
      <w:tr w:rsidR="008124FA" w:rsidRPr="00BC5293" w14:paraId="3287B18A" w14:textId="77777777" w:rsidTr="00AA05C9">
        <w:trPr>
          <w:trHeight w:val="300"/>
          <w:jc w:val="center"/>
        </w:trPr>
        <w:tc>
          <w:tcPr>
            <w:tcW w:w="1115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F376D67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C6D0253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2</w:t>
            </w:r>
          </w:p>
        </w:tc>
        <w:tc>
          <w:tcPr>
            <w:tcW w:w="15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CFF184C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of. Dr. Meltem DİLEK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5153F60C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Gıda, Jeoloji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7EF67A4A" w14:textId="50176F74" w:rsidR="008124FA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112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5F9CA55" w14:textId="2B2FC4D3" w:rsidR="008124FA" w:rsidRPr="00B94443" w:rsidRDefault="00B94443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28/0</w:t>
            </w:r>
            <w:r w:rsidR="008124FA" w:rsidRPr="00B94443">
              <w:rPr>
                <w:rFonts w:ascii="Calibri" w:eastAsia="Times New Roman" w:hAnsi="Calibri" w:cs="Calibri"/>
              </w:rPr>
              <w:t>1/202</w:t>
            </w:r>
            <w:r w:rsidRPr="00B94443">
              <w:rPr>
                <w:rFonts w:ascii="Calibri" w:eastAsia="Times New Roman" w:hAnsi="Calibri" w:cs="Calibri"/>
              </w:rPr>
              <w:t>6</w:t>
            </w:r>
          </w:p>
          <w:p w14:paraId="36E20963" w14:textId="74426DEC" w:rsidR="008124FA" w:rsidRPr="00B94443" w:rsidRDefault="003E2477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Çarşa</w:t>
            </w:r>
            <w:r w:rsidR="008124FA" w:rsidRPr="00B94443">
              <w:rPr>
                <w:rFonts w:ascii="Calibri" w:eastAsia="Times New Roman" w:hAnsi="Calibri" w:cs="Calibri"/>
              </w:rPr>
              <w:t>mba</w:t>
            </w:r>
          </w:p>
          <w:p w14:paraId="50BE6078" w14:textId="25EBF44C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11:00</w:t>
            </w:r>
          </w:p>
        </w:tc>
      </w:tr>
      <w:tr w:rsidR="008124FA" w:rsidRPr="00BC5293" w14:paraId="456872BA" w14:textId="77777777" w:rsidTr="00AA05C9">
        <w:trPr>
          <w:trHeight w:val="300"/>
          <w:jc w:val="center"/>
        </w:trPr>
        <w:tc>
          <w:tcPr>
            <w:tcW w:w="111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AB2BBB9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tematik I (3+1)</w:t>
            </w:r>
          </w:p>
          <w:p w14:paraId="55D871B6" w14:textId="77777777" w:rsidR="008124FA" w:rsidRPr="00B94443" w:rsidRDefault="008124FA" w:rsidP="00A672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85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B8F3439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55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FD35821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B94443">
              <w:rPr>
                <w:rFonts w:eastAsia="Times New Roman" w:cstheme="minorHAnsi"/>
                <w:color w:val="000000"/>
              </w:rPr>
              <w:t>Prof. Dr. Yurdal SEVER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19E8D9B6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Elektrik, Gıda, Harita, Jeoloji, Maden, Malzeme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0DA97A46" w14:textId="2976B492" w:rsidR="008124FA" w:rsidRPr="004A6B39" w:rsidRDefault="00AA05C9" w:rsidP="004A6B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highlight w:val="yellow"/>
              </w:rPr>
            </w:pPr>
            <w:r w:rsidRPr="00074E29">
              <w:rPr>
                <w:rFonts w:ascii="Calibri" w:eastAsia="Times New Roman" w:hAnsi="Calibri" w:cs="Calibri"/>
              </w:rPr>
              <w:t>105-</w:t>
            </w:r>
            <w:r w:rsidR="00240368" w:rsidRPr="00074E29">
              <w:rPr>
                <w:rFonts w:ascii="Calibri" w:eastAsia="Times New Roman" w:hAnsi="Calibri" w:cs="Calibri"/>
              </w:rPr>
              <w:t>10</w:t>
            </w:r>
            <w:r w:rsidR="00DF37D2" w:rsidRPr="00074E29">
              <w:rPr>
                <w:rFonts w:ascii="Calibri" w:eastAsia="Times New Roman" w:hAnsi="Calibri" w:cs="Calibri"/>
              </w:rPr>
              <w:t>7</w:t>
            </w:r>
            <w:r w:rsidR="00761ED9" w:rsidRPr="00074E29">
              <w:rPr>
                <w:rFonts w:ascii="Calibri" w:eastAsia="Times New Roman" w:hAnsi="Calibri" w:cs="Calibri"/>
              </w:rPr>
              <w:t>-111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173C7528" w14:textId="36E9FB9B" w:rsidR="008124FA" w:rsidRPr="00B94443" w:rsidRDefault="00F242D0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26/01/2026</w:t>
            </w:r>
            <w:r w:rsidR="008124FA" w:rsidRPr="00B94443">
              <w:rPr>
                <w:rFonts w:ascii="Calibri" w:eastAsia="Times New Roman" w:hAnsi="Calibri" w:cs="Calibri"/>
              </w:rPr>
              <w:t xml:space="preserve"> Pazartesi </w:t>
            </w:r>
          </w:p>
          <w:p w14:paraId="39C493D7" w14:textId="3F5767F8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11:00</w:t>
            </w:r>
          </w:p>
        </w:tc>
      </w:tr>
      <w:tr w:rsidR="00AA05C9" w:rsidRPr="00BC5293" w14:paraId="1D14ED4B" w14:textId="77777777" w:rsidTr="00AA05C9">
        <w:trPr>
          <w:trHeight w:val="300"/>
          <w:jc w:val="center"/>
        </w:trPr>
        <w:tc>
          <w:tcPr>
            <w:tcW w:w="1115" w:type="dxa"/>
            <w:vMerge w:val="restart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53061852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izik I (2+1)</w:t>
            </w:r>
          </w:p>
        </w:tc>
        <w:tc>
          <w:tcPr>
            <w:tcW w:w="858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BDFD7F5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6CA77F" w14:textId="77777777" w:rsidR="00AA05C9" w:rsidRPr="00B94443" w:rsidRDefault="00AA05C9" w:rsidP="00AA05C9">
            <w:pPr>
              <w:spacing w:after="0" w:line="240" w:lineRule="auto"/>
              <w:jc w:val="center"/>
              <w:rPr>
                <w:color w:val="000000"/>
              </w:rPr>
            </w:pPr>
            <w:r w:rsidRPr="00B94443">
              <w:rPr>
                <w:color w:val="000000"/>
              </w:rPr>
              <w:t>Doç. Dr. Mehmet ÖZKAN</w:t>
            </w:r>
          </w:p>
        </w:tc>
        <w:tc>
          <w:tcPr>
            <w:tcW w:w="2378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746296A3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Elektrik, Gıda, Jeoloji, Maden, Malzeme</w:t>
            </w:r>
          </w:p>
        </w:tc>
        <w:tc>
          <w:tcPr>
            <w:tcW w:w="1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4B2B23" w14:textId="52061FB8" w:rsidR="00AA05C9" w:rsidRPr="00B94443" w:rsidRDefault="00AA05C9" w:rsidP="002403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  <w:lang w:eastAsia="tr-TR"/>
              </w:rPr>
              <w:t>2</w:t>
            </w:r>
            <w:r w:rsidR="00240368" w:rsidRPr="00B94443">
              <w:rPr>
                <w:rFonts w:ascii="Calibri" w:eastAsia="Times New Roman" w:hAnsi="Calibri" w:cs="Calibri"/>
                <w:color w:val="000000"/>
                <w:lang w:eastAsia="tr-TR"/>
              </w:rPr>
              <w:t>12</w:t>
            </w:r>
            <w:r w:rsidRPr="00B94443">
              <w:rPr>
                <w:rFonts w:ascii="Calibri" w:eastAsia="Times New Roman" w:hAnsi="Calibri" w:cs="Calibri"/>
                <w:color w:val="000000"/>
                <w:lang w:eastAsia="tr-TR"/>
              </w:rPr>
              <w:t>-204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53343A6" w14:textId="151A1AFE" w:rsidR="00AA05C9" w:rsidRPr="00B94443" w:rsidRDefault="00B94443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27/01/2026</w:t>
            </w:r>
          </w:p>
          <w:p w14:paraId="6AA26C03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Salı</w:t>
            </w:r>
          </w:p>
          <w:p w14:paraId="2DC29683" w14:textId="2418C481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15:00</w:t>
            </w:r>
          </w:p>
        </w:tc>
      </w:tr>
      <w:tr w:rsidR="00AA05C9" w:rsidRPr="00BC5293" w14:paraId="78FC91C6" w14:textId="77777777" w:rsidTr="00AA05C9">
        <w:trPr>
          <w:trHeight w:val="300"/>
          <w:jc w:val="center"/>
        </w:trPr>
        <w:tc>
          <w:tcPr>
            <w:tcW w:w="111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46E01795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DF597F5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2</w:t>
            </w:r>
          </w:p>
        </w:tc>
        <w:tc>
          <w:tcPr>
            <w:tcW w:w="15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1D349E6" w14:textId="77777777" w:rsidR="00AA05C9" w:rsidRPr="00B94443" w:rsidRDefault="00AA05C9" w:rsidP="00AA05C9">
            <w:pPr>
              <w:spacing w:after="0" w:line="240" w:lineRule="auto"/>
              <w:jc w:val="center"/>
              <w:rPr>
                <w:color w:val="000000"/>
              </w:rPr>
            </w:pPr>
            <w:r w:rsidRPr="00B94443">
              <w:rPr>
                <w:color w:val="000000"/>
              </w:rPr>
              <w:t>Dr. Öğr. Üyesi Ayla SANDIKÇIOĞLU GÜMÜŞ</w:t>
            </w:r>
          </w:p>
        </w:tc>
        <w:tc>
          <w:tcPr>
            <w:tcW w:w="2378" w:type="dxa"/>
            <w:vMerge/>
            <w:tcBorders>
              <w:left w:val="nil"/>
              <w:right w:val="single" w:sz="4" w:space="0" w:color="auto"/>
            </w:tcBorders>
            <w:noWrap/>
            <w:vAlign w:val="center"/>
          </w:tcPr>
          <w:p w14:paraId="51C6E9B9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7015112" w14:textId="09567416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  <w:lang w:eastAsia="tr-TR"/>
              </w:rPr>
              <w:t>210-211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3FC13F7" w14:textId="77777777" w:rsidR="00B94443" w:rsidRPr="00B94443" w:rsidRDefault="00B94443" w:rsidP="00B944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27/01/2026</w:t>
            </w:r>
          </w:p>
          <w:p w14:paraId="4896B91B" w14:textId="77777777" w:rsidR="00B94443" w:rsidRPr="00B94443" w:rsidRDefault="00B94443" w:rsidP="00B944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Salı</w:t>
            </w:r>
          </w:p>
          <w:p w14:paraId="68900AD6" w14:textId="59481A7F" w:rsidR="00AA05C9" w:rsidRPr="00B94443" w:rsidRDefault="00B94443" w:rsidP="00B944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15:00</w:t>
            </w:r>
          </w:p>
        </w:tc>
      </w:tr>
      <w:tr w:rsidR="00AA05C9" w:rsidRPr="00BC5293" w14:paraId="60ABBF8A" w14:textId="77777777" w:rsidTr="00AA05C9">
        <w:trPr>
          <w:trHeight w:val="300"/>
          <w:jc w:val="center"/>
        </w:trPr>
        <w:tc>
          <w:tcPr>
            <w:tcW w:w="1115" w:type="dxa"/>
            <w:vMerge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0C715790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338E1E3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3</w:t>
            </w:r>
          </w:p>
        </w:tc>
        <w:tc>
          <w:tcPr>
            <w:tcW w:w="15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83EB29B" w14:textId="77777777" w:rsidR="00AA05C9" w:rsidRPr="00B94443" w:rsidRDefault="00AA05C9" w:rsidP="00AA05C9">
            <w:pPr>
              <w:spacing w:after="0" w:line="240" w:lineRule="auto"/>
              <w:jc w:val="center"/>
              <w:rPr>
                <w:color w:val="000000"/>
              </w:rPr>
            </w:pPr>
            <w:r w:rsidRPr="00B94443">
              <w:rPr>
                <w:color w:val="000000"/>
              </w:rPr>
              <w:t>Doç. Dr. Bekir ORUNCAK</w:t>
            </w:r>
          </w:p>
        </w:tc>
        <w:tc>
          <w:tcPr>
            <w:tcW w:w="2378" w:type="dxa"/>
            <w:vMerge/>
            <w:tcBorders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</w:tcPr>
          <w:p w14:paraId="4856C8F0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6776DB" w14:textId="54B0340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  <w:lang w:eastAsia="tr-TR"/>
              </w:rPr>
              <w:t>206-207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E6B336D" w14:textId="77777777" w:rsidR="00B94443" w:rsidRPr="00B94443" w:rsidRDefault="00B94443" w:rsidP="00B944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27/01/2026</w:t>
            </w:r>
          </w:p>
          <w:p w14:paraId="21A0D070" w14:textId="77777777" w:rsidR="00B94443" w:rsidRPr="00B94443" w:rsidRDefault="00B94443" w:rsidP="00B944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Salı</w:t>
            </w:r>
          </w:p>
          <w:p w14:paraId="504776F7" w14:textId="31692BA2" w:rsidR="00AA05C9" w:rsidRPr="00B94443" w:rsidRDefault="00B94443" w:rsidP="00B944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15:00</w:t>
            </w:r>
          </w:p>
        </w:tc>
      </w:tr>
      <w:tr w:rsidR="008124FA" w:rsidRPr="00BC5293" w14:paraId="7D92E891" w14:textId="77777777" w:rsidTr="00BD2D01">
        <w:trPr>
          <w:trHeight w:val="977"/>
          <w:jc w:val="center"/>
        </w:trPr>
        <w:tc>
          <w:tcPr>
            <w:tcW w:w="11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7DFFADC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iferansiyel Denklemler (2+1)</w:t>
            </w:r>
          </w:p>
        </w:tc>
        <w:tc>
          <w:tcPr>
            <w:tcW w:w="85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26A788B7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5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04349034" w14:textId="77777777" w:rsidR="008124FA" w:rsidRPr="00B94443" w:rsidRDefault="008124FA" w:rsidP="00A6724B">
            <w:pPr>
              <w:spacing w:after="0" w:line="240" w:lineRule="auto"/>
              <w:jc w:val="center"/>
              <w:rPr>
                <w:color w:val="000000"/>
                <w:szCs w:val="20"/>
              </w:rPr>
            </w:pPr>
            <w:r w:rsidRPr="00B94443">
              <w:rPr>
                <w:color w:val="000000"/>
                <w:szCs w:val="20"/>
              </w:rPr>
              <w:t>Doç. Dr. Hasan ÖĞÜNMEZ</w:t>
            </w:r>
          </w:p>
        </w:tc>
        <w:tc>
          <w:tcPr>
            <w:tcW w:w="237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F8CC573" w14:textId="4C93F84D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Gıda, Harita, Jeoloji, Maden, Malzeme</w:t>
            </w:r>
          </w:p>
        </w:tc>
        <w:tc>
          <w:tcPr>
            <w:tcW w:w="152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B24C1C3" w14:textId="76AC82D3" w:rsidR="008124FA" w:rsidRPr="00B94443" w:rsidRDefault="00240368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</w:rPr>
              <w:t>105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55CD5C7B" w14:textId="68D7B272" w:rsidR="008124FA" w:rsidRPr="00B94443" w:rsidRDefault="00B94443" w:rsidP="0081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27/01/2026</w:t>
            </w:r>
          </w:p>
          <w:p w14:paraId="4261B532" w14:textId="77777777" w:rsidR="008124FA" w:rsidRPr="00B94443" w:rsidRDefault="008124FA" w:rsidP="0081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Salı</w:t>
            </w:r>
          </w:p>
          <w:p w14:paraId="7C2A4B2D" w14:textId="273F440B" w:rsidR="008124FA" w:rsidRPr="00B94443" w:rsidRDefault="008124FA" w:rsidP="0081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11:00</w:t>
            </w:r>
          </w:p>
        </w:tc>
      </w:tr>
      <w:tr w:rsidR="00BD2D01" w:rsidRPr="00BC5293" w14:paraId="4ECC8688" w14:textId="77777777" w:rsidTr="00AA05C9">
        <w:trPr>
          <w:trHeight w:val="977"/>
          <w:jc w:val="center"/>
        </w:trPr>
        <w:tc>
          <w:tcPr>
            <w:tcW w:w="111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7735ED8A" w14:textId="05490E01" w:rsidR="00BD2D01" w:rsidRPr="00B94443" w:rsidRDefault="00BD2D01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abancı Dil (</w:t>
            </w:r>
            <w:r w:rsidR="002843D3"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+0</w:t>
            </w: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)</w:t>
            </w:r>
          </w:p>
        </w:tc>
        <w:tc>
          <w:tcPr>
            <w:tcW w:w="85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AE6C828" w14:textId="361E9246" w:rsidR="00BD2D01" w:rsidRPr="00B94443" w:rsidRDefault="00751046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55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32999EA4" w14:textId="02FDA99F" w:rsidR="00BD2D01" w:rsidRPr="00B94443" w:rsidRDefault="00751046" w:rsidP="00A6724B">
            <w:pPr>
              <w:spacing w:after="0" w:line="240" w:lineRule="auto"/>
              <w:jc w:val="center"/>
              <w:rPr>
                <w:color w:val="000000"/>
                <w:szCs w:val="20"/>
              </w:rPr>
            </w:pPr>
            <w:r w:rsidRPr="00B94443">
              <w:rPr>
                <w:color w:val="000000"/>
                <w:szCs w:val="20"/>
              </w:rPr>
              <w:t>Öğr. Gör. Mustafa İNCEELGİL</w:t>
            </w:r>
          </w:p>
        </w:tc>
        <w:tc>
          <w:tcPr>
            <w:tcW w:w="237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4A67DA03" w14:textId="32D03D66" w:rsidR="00BD2D01" w:rsidRPr="00B94443" w:rsidRDefault="00751046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Tüm Bölümler</w:t>
            </w:r>
          </w:p>
        </w:tc>
        <w:tc>
          <w:tcPr>
            <w:tcW w:w="152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0D23762A" w14:textId="09602009" w:rsidR="00BD2D01" w:rsidRPr="00B94443" w:rsidRDefault="00751046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Online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6D41CF2" w14:textId="7CF540C2" w:rsidR="00BD2D01" w:rsidRPr="00B94443" w:rsidRDefault="00B94443" w:rsidP="0081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29</w:t>
            </w:r>
            <w:r w:rsidR="00751046" w:rsidRPr="00B94443">
              <w:rPr>
                <w:rFonts w:ascii="Calibri" w:eastAsia="Times New Roman" w:hAnsi="Calibri" w:cs="Calibri"/>
                <w:color w:val="000000"/>
              </w:rPr>
              <w:t>/</w:t>
            </w:r>
            <w:r w:rsidRPr="00B94443">
              <w:rPr>
                <w:rFonts w:ascii="Calibri" w:eastAsia="Times New Roman" w:hAnsi="Calibri" w:cs="Calibri"/>
                <w:color w:val="000000"/>
              </w:rPr>
              <w:t>0</w:t>
            </w:r>
            <w:r w:rsidR="00751046" w:rsidRPr="00B94443">
              <w:rPr>
                <w:rFonts w:ascii="Calibri" w:eastAsia="Times New Roman" w:hAnsi="Calibri" w:cs="Calibri"/>
                <w:color w:val="000000"/>
              </w:rPr>
              <w:t>1/202</w:t>
            </w:r>
            <w:r w:rsidRPr="00B94443">
              <w:rPr>
                <w:rFonts w:ascii="Calibri" w:eastAsia="Times New Roman" w:hAnsi="Calibri" w:cs="Calibri"/>
                <w:color w:val="000000"/>
              </w:rPr>
              <w:t>6</w:t>
            </w:r>
          </w:p>
          <w:p w14:paraId="423F568B" w14:textId="0C862511" w:rsidR="00751046" w:rsidRPr="00B94443" w:rsidRDefault="00B94443" w:rsidP="0081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Perşembe</w:t>
            </w:r>
          </w:p>
          <w:p w14:paraId="2478F144" w14:textId="44E242C9" w:rsidR="00751046" w:rsidRPr="00B94443" w:rsidRDefault="00B94443" w:rsidP="0081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20</w:t>
            </w:r>
            <w:r w:rsidR="00751046" w:rsidRPr="00B94443">
              <w:rPr>
                <w:rFonts w:ascii="Calibri" w:eastAsia="Times New Roman" w:hAnsi="Calibri" w:cs="Calibri"/>
                <w:color w:val="000000"/>
              </w:rPr>
              <w:t>:00</w:t>
            </w:r>
          </w:p>
        </w:tc>
      </w:tr>
    </w:tbl>
    <w:p w14:paraId="538E7449" w14:textId="77777777" w:rsidR="008124FA" w:rsidRDefault="008124FA"/>
    <w:sectPr w:rsidR="008124FA" w:rsidSect="001A379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B5B1D0" w14:textId="77777777" w:rsidR="002013CA" w:rsidRDefault="002013CA" w:rsidP="00A37AF7">
      <w:pPr>
        <w:spacing w:after="0" w:line="240" w:lineRule="auto"/>
      </w:pPr>
      <w:r>
        <w:separator/>
      </w:r>
    </w:p>
  </w:endnote>
  <w:endnote w:type="continuationSeparator" w:id="0">
    <w:p w14:paraId="5DD64C70" w14:textId="77777777" w:rsidR="002013CA" w:rsidRDefault="002013CA" w:rsidP="00A37A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02F089" w14:textId="77777777" w:rsidR="002013CA" w:rsidRDefault="002013CA" w:rsidP="00A37AF7">
      <w:pPr>
        <w:spacing w:after="0" w:line="240" w:lineRule="auto"/>
      </w:pPr>
      <w:r>
        <w:separator/>
      </w:r>
    </w:p>
  </w:footnote>
  <w:footnote w:type="continuationSeparator" w:id="0">
    <w:p w14:paraId="6248527C" w14:textId="77777777" w:rsidR="002013CA" w:rsidRDefault="002013CA" w:rsidP="00A37A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gASZiYm5kaGhko6SsGpxcWZ+XkgBUYGtQDY0vK7LQAAAA=="/>
  </w:docVars>
  <w:rsids>
    <w:rsidRoot w:val="00BC5293"/>
    <w:rsid w:val="00001B8A"/>
    <w:rsid w:val="000058CB"/>
    <w:rsid w:val="0001203B"/>
    <w:rsid w:val="00012907"/>
    <w:rsid w:val="0002203F"/>
    <w:rsid w:val="00031753"/>
    <w:rsid w:val="0003489C"/>
    <w:rsid w:val="00060D72"/>
    <w:rsid w:val="00064EA2"/>
    <w:rsid w:val="000672E1"/>
    <w:rsid w:val="000718F5"/>
    <w:rsid w:val="00074E29"/>
    <w:rsid w:val="00077C42"/>
    <w:rsid w:val="00085650"/>
    <w:rsid w:val="00091DEA"/>
    <w:rsid w:val="00092C56"/>
    <w:rsid w:val="0009516D"/>
    <w:rsid w:val="000958B7"/>
    <w:rsid w:val="000A1EB5"/>
    <w:rsid w:val="000A37B3"/>
    <w:rsid w:val="000A6EE9"/>
    <w:rsid w:val="000B6F81"/>
    <w:rsid w:val="000D22B6"/>
    <w:rsid w:val="000D4C2C"/>
    <w:rsid w:val="000E7C1E"/>
    <w:rsid w:val="000F0528"/>
    <w:rsid w:val="000F4CE2"/>
    <w:rsid w:val="000F5C3D"/>
    <w:rsid w:val="00100598"/>
    <w:rsid w:val="00100861"/>
    <w:rsid w:val="0010642A"/>
    <w:rsid w:val="00114320"/>
    <w:rsid w:val="00117FE4"/>
    <w:rsid w:val="00133466"/>
    <w:rsid w:val="0013467F"/>
    <w:rsid w:val="00135A17"/>
    <w:rsid w:val="001446C4"/>
    <w:rsid w:val="00147440"/>
    <w:rsid w:val="00152B5F"/>
    <w:rsid w:val="00161C4A"/>
    <w:rsid w:val="00182FB2"/>
    <w:rsid w:val="00194C0B"/>
    <w:rsid w:val="00196DF7"/>
    <w:rsid w:val="001A379C"/>
    <w:rsid w:val="001A38E1"/>
    <w:rsid w:val="001A3ABB"/>
    <w:rsid w:val="001B33C5"/>
    <w:rsid w:val="001B4447"/>
    <w:rsid w:val="001B4CBA"/>
    <w:rsid w:val="001B62FC"/>
    <w:rsid w:val="001C5768"/>
    <w:rsid w:val="001D0E7C"/>
    <w:rsid w:val="001D5B8C"/>
    <w:rsid w:val="001D69DB"/>
    <w:rsid w:val="001F6116"/>
    <w:rsid w:val="00200C64"/>
    <w:rsid w:val="002013CA"/>
    <w:rsid w:val="00212AAC"/>
    <w:rsid w:val="002220BB"/>
    <w:rsid w:val="00226483"/>
    <w:rsid w:val="00240368"/>
    <w:rsid w:val="002602F2"/>
    <w:rsid w:val="002603B4"/>
    <w:rsid w:val="00267E0D"/>
    <w:rsid w:val="00281502"/>
    <w:rsid w:val="00281CCF"/>
    <w:rsid w:val="00284018"/>
    <w:rsid w:val="002843D3"/>
    <w:rsid w:val="002A4221"/>
    <w:rsid w:val="002A733E"/>
    <w:rsid w:val="002B36D6"/>
    <w:rsid w:val="002B7B03"/>
    <w:rsid w:val="002C3BF1"/>
    <w:rsid w:val="002D5EC3"/>
    <w:rsid w:val="002E155C"/>
    <w:rsid w:val="002F4C77"/>
    <w:rsid w:val="00307ACB"/>
    <w:rsid w:val="00316E40"/>
    <w:rsid w:val="00321174"/>
    <w:rsid w:val="0034287C"/>
    <w:rsid w:val="0034562C"/>
    <w:rsid w:val="00356072"/>
    <w:rsid w:val="00356401"/>
    <w:rsid w:val="00365D03"/>
    <w:rsid w:val="003C4ABA"/>
    <w:rsid w:val="003C5ACD"/>
    <w:rsid w:val="003D02E2"/>
    <w:rsid w:val="003D55B3"/>
    <w:rsid w:val="003D6E18"/>
    <w:rsid w:val="003E2477"/>
    <w:rsid w:val="003F2896"/>
    <w:rsid w:val="003F79C9"/>
    <w:rsid w:val="00401580"/>
    <w:rsid w:val="00401F0E"/>
    <w:rsid w:val="00402AD7"/>
    <w:rsid w:val="00424A3C"/>
    <w:rsid w:val="004310EC"/>
    <w:rsid w:val="0043660C"/>
    <w:rsid w:val="00454D43"/>
    <w:rsid w:val="00456756"/>
    <w:rsid w:val="00457A60"/>
    <w:rsid w:val="0046318E"/>
    <w:rsid w:val="00463E6C"/>
    <w:rsid w:val="00472EFF"/>
    <w:rsid w:val="00481DAD"/>
    <w:rsid w:val="00484FCD"/>
    <w:rsid w:val="00487CF4"/>
    <w:rsid w:val="00487DB9"/>
    <w:rsid w:val="00497B95"/>
    <w:rsid w:val="004A2D04"/>
    <w:rsid w:val="004A6B39"/>
    <w:rsid w:val="004B09F1"/>
    <w:rsid w:val="004C4C67"/>
    <w:rsid w:val="004C637A"/>
    <w:rsid w:val="004D2D53"/>
    <w:rsid w:val="004D35F9"/>
    <w:rsid w:val="004D7BAC"/>
    <w:rsid w:val="004E2314"/>
    <w:rsid w:val="004E368B"/>
    <w:rsid w:val="004F1AA1"/>
    <w:rsid w:val="004F6330"/>
    <w:rsid w:val="005029FE"/>
    <w:rsid w:val="00507104"/>
    <w:rsid w:val="005079C5"/>
    <w:rsid w:val="00517BE6"/>
    <w:rsid w:val="0053122D"/>
    <w:rsid w:val="00533913"/>
    <w:rsid w:val="005363BA"/>
    <w:rsid w:val="00536803"/>
    <w:rsid w:val="0053703F"/>
    <w:rsid w:val="00550FF2"/>
    <w:rsid w:val="00565375"/>
    <w:rsid w:val="005708A2"/>
    <w:rsid w:val="00571921"/>
    <w:rsid w:val="00586656"/>
    <w:rsid w:val="005877F8"/>
    <w:rsid w:val="00587D7B"/>
    <w:rsid w:val="00590CE7"/>
    <w:rsid w:val="005965E3"/>
    <w:rsid w:val="005B5DF2"/>
    <w:rsid w:val="005C0EFC"/>
    <w:rsid w:val="005C204F"/>
    <w:rsid w:val="005C447B"/>
    <w:rsid w:val="005D41A5"/>
    <w:rsid w:val="005E4F27"/>
    <w:rsid w:val="005E549A"/>
    <w:rsid w:val="005E6446"/>
    <w:rsid w:val="00602982"/>
    <w:rsid w:val="00602AC3"/>
    <w:rsid w:val="00620E80"/>
    <w:rsid w:val="0064380C"/>
    <w:rsid w:val="00654786"/>
    <w:rsid w:val="00667096"/>
    <w:rsid w:val="00670E86"/>
    <w:rsid w:val="006727B8"/>
    <w:rsid w:val="00681135"/>
    <w:rsid w:val="006818BE"/>
    <w:rsid w:val="0068503B"/>
    <w:rsid w:val="00692BB6"/>
    <w:rsid w:val="00693282"/>
    <w:rsid w:val="00697286"/>
    <w:rsid w:val="006A159C"/>
    <w:rsid w:val="006A5856"/>
    <w:rsid w:val="006B2000"/>
    <w:rsid w:val="006C5BD3"/>
    <w:rsid w:val="006C7550"/>
    <w:rsid w:val="006D58AE"/>
    <w:rsid w:val="006D598B"/>
    <w:rsid w:val="00712FF2"/>
    <w:rsid w:val="00716EF3"/>
    <w:rsid w:val="007211C2"/>
    <w:rsid w:val="00727A3A"/>
    <w:rsid w:val="0073154B"/>
    <w:rsid w:val="00741C50"/>
    <w:rsid w:val="00750060"/>
    <w:rsid w:val="00751046"/>
    <w:rsid w:val="00754EB2"/>
    <w:rsid w:val="007601D6"/>
    <w:rsid w:val="00761ED9"/>
    <w:rsid w:val="00762B3B"/>
    <w:rsid w:val="00763225"/>
    <w:rsid w:val="0076747B"/>
    <w:rsid w:val="0077023E"/>
    <w:rsid w:val="00774C8B"/>
    <w:rsid w:val="007758DC"/>
    <w:rsid w:val="00785E27"/>
    <w:rsid w:val="007A5395"/>
    <w:rsid w:val="007B511D"/>
    <w:rsid w:val="007B60DA"/>
    <w:rsid w:val="007B6CCB"/>
    <w:rsid w:val="007C0A97"/>
    <w:rsid w:val="007E206F"/>
    <w:rsid w:val="007E2373"/>
    <w:rsid w:val="007E41D6"/>
    <w:rsid w:val="007F040D"/>
    <w:rsid w:val="007F16B1"/>
    <w:rsid w:val="007F6A29"/>
    <w:rsid w:val="007F73D0"/>
    <w:rsid w:val="0080478C"/>
    <w:rsid w:val="008124FA"/>
    <w:rsid w:val="00816C95"/>
    <w:rsid w:val="008279BE"/>
    <w:rsid w:val="00830547"/>
    <w:rsid w:val="00831A2E"/>
    <w:rsid w:val="0083417A"/>
    <w:rsid w:val="00835116"/>
    <w:rsid w:val="00840B3F"/>
    <w:rsid w:val="008528D0"/>
    <w:rsid w:val="00853027"/>
    <w:rsid w:val="0085666F"/>
    <w:rsid w:val="00856C83"/>
    <w:rsid w:val="008624CC"/>
    <w:rsid w:val="00866DF2"/>
    <w:rsid w:val="00885C1B"/>
    <w:rsid w:val="00885DEA"/>
    <w:rsid w:val="00892ADE"/>
    <w:rsid w:val="00894ED6"/>
    <w:rsid w:val="008B79A1"/>
    <w:rsid w:val="008C1CA1"/>
    <w:rsid w:val="008C463C"/>
    <w:rsid w:val="008C53D7"/>
    <w:rsid w:val="008C5CA8"/>
    <w:rsid w:val="008D7D43"/>
    <w:rsid w:val="008E0EF2"/>
    <w:rsid w:val="008E6C44"/>
    <w:rsid w:val="008F79CD"/>
    <w:rsid w:val="00912B13"/>
    <w:rsid w:val="009260F4"/>
    <w:rsid w:val="00935B53"/>
    <w:rsid w:val="0094792F"/>
    <w:rsid w:val="009607BE"/>
    <w:rsid w:val="00966F5E"/>
    <w:rsid w:val="00982337"/>
    <w:rsid w:val="0098611F"/>
    <w:rsid w:val="00986254"/>
    <w:rsid w:val="00996BF4"/>
    <w:rsid w:val="009A07E6"/>
    <w:rsid w:val="009B38D5"/>
    <w:rsid w:val="009B70E3"/>
    <w:rsid w:val="009B7B2C"/>
    <w:rsid w:val="009C4DCE"/>
    <w:rsid w:val="009C69B0"/>
    <w:rsid w:val="009E2F76"/>
    <w:rsid w:val="009F3AFD"/>
    <w:rsid w:val="00A02EA8"/>
    <w:rsid w:val="00A13644"/>
    <w:rsid w:val="00A25755"/>
    <w:rsid w:val="00A37AF7"/>
    <w:rsid w:val="00A461F4"/>
    <w:rsid w:val="00A533B6"/>
    <w:rsid w:val="00A60068"/>
    <w:rsid w:val="00A66C56"/>
    <w:rsid w:val="00A76954"/>
    <w:rsid w:val="00A82102"/>
    <w:rsid w:val="00A863AD"/>
    <w:rsid w:val="00AA05C9"/>
    <w:rsid w:val="00AA09A3"/>
    <w:rsid w:val="00AA2BF7"/>
    <w:rsid w:val="00AA2E15"/>
    <w:rsid w:val="00AA5D17"/>
    <w:rsid w:val="00AB6657"/>
    <w:rsid w:val="00B028D5"/>
    <w:rsid w:val="00B03E19"/>
    <w:rsid w:val="00B1051A"/>
    <w:rsid w:val="00B21FA4"/>
    <w:rsid w:val="00B327C3"/>
    <w:rsid w:val="00B44867"/>
    <w:rsid w:val="00B54A51"/>
    <w:rsid w:val="00B61943"/>
    <w:rsid w:val="00B707F2"/>
    <w:rsid w:val="00B70E2D"/>
    <w:rsid w:val="00B77C97"/>
    <w:rsid w:val="00B82A62"/>
    <w:rsid w:val="00B85571"/>
    <w:rsid w:val="00B90E63"/>
    <w:rsid w:val="00B94443"/>
    <w:rsid w:val="00B94AC2"/>
    <w:rsid w:val="00BA439A"/>
    <w:rsid w:val="00BB5BEC"/>
    <w:rsid w:val="00BC4C8A"/>
    <w:rsid w:val="00BC5293"/>
    <w:rsid w:val="00BD02BC"/>
    <w:rsid w:val="00BD068F"/>
    <w:rsid w:val="00BD2D01"/>
    <w:rsid w:val="00BD635F"/>
    <w:rsid w:val="00BE78AD"/>
    <w:rsid w:val="00BE7C55"/>
    <w:rsid w:val="00BF25BC"/>
    <w:rsid w:val="00BF5503"/>
    <w:rsid w:val="00BF6444"/>
    <w:rsid w:val="00BF7091"/>
    <w:rsid w:val="00C02EEF"/>
    <w:rsid w:val="00C03815"/>
    <w:rsid w:val="00C23324"/>
    <w:rsid w:val="00C24AAF"/>
    <w:rsid w:val="00C345AE"/>
    <w:rsid w:val="00C4084B"/>
    <w:rsid w:val="00C44B3E"/>
    <w:rsid w:val="00C4605B"/>
    <w:rsid w:val="00C5171B"/>
    <w:rsid w:val="00C560BB"/>
    <w:rsid w:val="00C63AFA"/>
    <w:rsid w:val="00C66C1B"/>
    <w:rsid w:val="00C82ACC"/>
    <w:rsid w:val="00C87299"/>
    <w:rsid w:val="00CA430A"/>
    <w:rsid w:val="00CA63B4"/>
    <w:rsid w:val="00CC60D6"/>
    <w:rsid w:val="00CE02AE"/>
    <w:rsid w:val="00CE1AD4"/>
    <w:rsid w:val="00CF79DE"/>
    <w:rsid w:val="00D01510"/>
    <w:rsid w:val="00D028BE"/>
    <w:rsid w:val="00D0430A"/>
    <w:rsid w:val="00D10A7D"/>
    <w:rsid w:val="00D111B5"/>
    <w:rsid w:val="00D16B61"/>
    <w:rsid w:val="00D20843"/>
    <w:rsid w:val="00D30DA4"/>
    <w:rsid w:val="00D424E1"/>
    <w:rsid w:val="00D42E8C"/>
    <w:rsid w:val="00D56B96"/>
    <w:rsid w:val="00D61B48"/>
    <w:rsid w:val="00D65375"/>
    <w:rsid w:val="00D74348"/>
    <w:rsid w:val="00D76C59"/>
    <w:rsid w:val="00D84625"/>
    <w:rsid w:val="00D95E04"/>
    <w:rsid w:val="00DA103A"/>
    <w:rsid w:val="00DA5B12"/>
    <w:rsid w:val="00DC42B3"/>
    <w:rsid w:val="00DE2023"/>
    <w:rsid w:val="00DE5246"/>
    <w:rsid w:val="00DF2E88"/>
    <w:rsid w:val="00DF37D2"/>
    <w:rsid w:val="00DF3961"/>
    <w:rsid w:val="00DF5088"/>
    <w:rsid w:val="00E02716"/>
    <w:rsid w:val="00E04F57"/>
    <w:rsid w:val="00E0539C"/>
    <w:rsid w:val="00E12BE7"/>
    <w:rsid w:val="00E16484"/>
    <w:rsid w:val="00E234FC"/>
    <w:rsid w:val="00E407FD"/>
    <w:rsid w:val="00E571AB"/>
    <w:rsid w:val="00E60CAF"/>
    <w:rsid w:val="00E726FB"/>
    <w:rsid w:val="00E73F4A"/>
    <w:rsid w:val="00E80519"/>
    <w:rsid w:val="00E81EA7"/>
    <w:rsid w:val="00E83E73"/>
    <w:rsid w:val="00E96357"/>
    <w:rsid w:val="00E97C66"/>
    <w:rsid w:val="00EB0E3A"/>
    <w:rsid w:val="00EB4F0E"/>
    <w:rsid w:val="00ED4E94"/>
    <w:rsid w:val="00EE0498"/>
    <w:rsid w:val="00EE0C96"/>
    <w:rsid w:val="00EE1FF1"/>
    <w:rsid w:val="00EE3267"/>
    <w:rsid w:val="00EE3689"/>
    <w:rsid w:val="00EF7E17"/>
    <w:rsid w:val="00F00223"/>
    <w:rsid w:val="00F03571"/>
    <w:rsid w:val="00F061FF"/>
    <w:rsid w:val="00F12FBE"/>
    <w:rsid w:val="00F14949"/>
    <w:rsid w:val="00F2327F"/>
    <w:rsid w:val="00F23870"/>
    <w:rsid w:val="00F242D0"/>
    <w:rsid w:val="00F26D07"/>
    <w:rsid w:val="00F36F7B"/>
    <w:rsid w:val="00F64B0B"/>
    <w:rsid w:val="00F65A7B"/>
    <w:rsid w:val="00F75CE5"/>
    <w:rsid w:val="00F8352A"/>
    <w:rsid w:val="00F85117"/>
    <w:rsid w:val="00F9293E"/>
    <w:rsid w:val="00F94638"/>
    <w:rsid w:val="00F96251"/>
    <w:rsid w:val="00FA1134"/>
    <w:rsid w:val="00FB121F"/>
    <w:rsid w:val="00FB1BE4"/>
    <w:rsid w:val="00FB55B7"/>
    <w:rsid w:val="00FB611D"/>
    <w:rsid w:val="00FC2229"/>
    <w:rsid w:val="00FC79B3"/>
    <w:rsid w:val="00FD4D51"/>
    <w:rsid w:val="00FE02D7"/>
    <w:rsid w:val="00FF2D39"/>
    <w:rsid w:val="00FF6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DD30DA"/>
  <w15:docId w15:val="{F2BDCF90-4BF9-4197-9B8D-A11AC303D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444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7AF7"/>
  </w:style>
  <w:style w:type="paragraph" w:styleId="Footer">
    <w:name w:val="footer"/>
    <w:basedOn w:val="Normal"/>
    <w:link w:val="Footer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7A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48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1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</Pages>
  <Words>136</Words>
  <Characters>778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Burcu KALYONCUOĞLU</cp:lastModifiedBy>
  <cp:revision>14</cp:revision>
  <cp:lastPrinted>2020-09-30T07:12:00Z</cp:lastPrinted>
  <dcterms:created xsi:type="dcterms:W3CDTF">2025-10-24T14:02:00Z</dcterms:created>
  <dcterms:modified xsi:type="dcterms:W3CDTF">2026-01-22T12:53:00Z</dcterms:modified>
</cp:coreProperties>
</file>